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48"/>
        <w:gridCol w:w="509"/>
        <w:gridCol w:w="1859"/>
        <w:gridCol w:w="515"/>
        <w:gridCol w:w="2884"/>
      </w:tblGrid>
      <w:tr w:rsidR="00ED3794" w:rsidRPr="0075202D" w14:paraId="451D0900" w14:textId="77777777" w:rsidTr="008E5A7C">
        <w:trPr>
          <w:trHeight w:val="185"/>
        </w:trPr>
        <w:tc>
          <w:tcPr>
            <w:tcW w:w="10515" w:type="dxa"/>
            <w:gridSpan w:val="5"/>
            <w:shd w:val="pct10" w:color="auto" w:fill="auto"/>
          </w:tcPr>
          <w:p w14:paraId="64705941" w14:textId="77777777" w:rsidR="00ED3794" w:rsidRPr="0075202D" w:rsidRDefault="00ED3794" w:rsidP="008E5A7C">
            <w:pPr>
              <w:jc w:val="center"/>
            </w:pPr>
            <w:r w:rsidRPr="0075202D">
              <w:tab/>
            </w:r>
            <w:r>
              <w:rPr>
                <w:b/>
              </w:rPr>
              <w:t>ÖĞRENCİNİN KİMLİK BİLGİLERİ</w:t>
            </w:r>
          </w:p>
        </w:tc>
      </w:tr>
      <w:tr w:rsidR="00ED3794" w:rsidRPr="0075202D" w14:paraId="04A7D720" w14:textId="77777777" w:rsidTr="008E5A7C">
        <w:trPr>
          <w:trHeight w:val="185"/>
        </w:trPr>
        <w:tc>
          <w:tcPr>
            <w:tcW w:w="4748" w:type="dxa"/>
          </w:tcPr>
          <w:p w14:paraId="05EF1E8B" w14:textId="77777777" w:rsidR="00ED3794" w:rsidRPr="0075202D" w:rsidRDefault="00ED3794" w:rsidP="008E5A7C">
            <w:pPr>
              <w:jc w:val="both"/>
            </w:pPr>
            <w:r>
              <w:t>Adı / Soyadı</w:t>
            </w:r>
          </w:p>
        </w:tc>
        <w:tc>
          <w:tcPr>
            <w:tcW w:w="5767" w:type="dxa"/>
            <w:gridSpan w:val="4"/>
          </w:tcPr>
          <w:p w14:paraId="4173704B" w14:textId="77777777" w:rsidR="00ED3794" w:rsidRPr="0075202D" w:rsidRDefault="00ED3794" w:rsidP="008E5A7C">
            <w:pPr>
              <w:jc w:val="both"/>
            </w:pPr>
          </w:p>
        </w:tc>
      </w:tr>
      <w:tr w:rsidR="00ED3794" w:rsidRPr="0075202D" w14:paraId="61EA5A6C" w14:textId="77777777" w:rsidTr="008E5A7C">
        <w:trPr>
          <w:trHeight w:val="175"/>
        </w:trPr>
        <w:tc>
          <w:tcPr>
            <w:tcW w:w="4748" w:type="dxa"/>
          </w:tcPr>
          <w:p w14:paraId="35F48CFD" w14:textId="77777777" w:rsidR="00ED3794" w:rsidRPr="0075202D" w:rsidRDefault="00ED3794" w:rsidP="008E5A7C">
            <w:pPr>
              <w:jc w:val="both"/>
            </w:pPr>
            <w:r>
              <w:t>Kayıtlı Olduğu Bölümün Adı</w:t>
            </w:r>
          </w:p>
        </w:tc>
        <w:tc>
          <w:tcPr>
            <w:tcW w:w="5767" w:type="dxa"/>
            <w:gridSpan w:val="4"/>
          </w:tcPr>
          <w:p w14:paraId="01D19FC1" w14:textId="77777777" w:rsidR="00ED3794" w:rsidRPr="0075202D" w:rsidRDefault="00ED3794" w:rsidP="008E5A7C">
            <w:pPr>
              <w:jc w:val="both"/>
            </w:pPr>
          </w:p>
        </w:tc>
      </w:tr>
      <w:tr w:rsidR="00ED3794" w:rsidRPr="0075202D" w14:paraId="4F3072D2" w14:textId="77777777" w:rsidTr="008E5A7C">
        <w:trPr>
          <w:trHeight w:val="185"/>
        </w:trPr>
        <w:tc>
          <w:tcPr>
            <w:tcW w:w="4748" w:type="dxa"/>
          </w:tcPr>
          <w:p w14:paraId="769BBAA0" w14:textId="77777777" w:rsidR="00ED3794" w:rsidRDefault="00ED3794" w:rsidP="008E5A7C">
            <w:pPr>
              <w:jc w:val="both"/>
            </w:pPr>
            <w:r>
              <w:t>T.C. Kimlik Numarası</w:t>
            </w:r>
          </w:p>
        </w:tc>
        <w:tc>
          <w:tcPr>
            <w:tcW w:w="5767" w:type="dxa"/>
            <w:gridSpan w:val="4"/>
          </w:tcPr>
          <w:p w14:paraId="4F53715A" w14:textId="77777777" w:rsidR="00ED3794" w:rsidRPr="0075202D" w:rsidRDefault="00ED3794" w:rsidP="008E5A7C">
            <w:pPr>
              <w:jc w:val="both"/>
            </w:pPr>
          </w:p>
        </w:tc>
      </w:tr>
      <w:tr w:rsidR="00ED3794" w:rsidRPr="0075202D" w14:paraId="469D1EA4" w14:textId="77777777" w:rsidTr="008E5A7C">
        <w:trPr>
          <w:trHeight w:val="185"/>
        </w:trPr>
        <w:tc>
          <w:tcPr>
            <w:tcW w:w="4748" w:type="dxa"/>
          </w:tcPr>
          <w:p w14:paraId="10B1B610" w14:textId="77777777" w:rsidR="00ED3794" w:rsidRDefault="00ED3794" w:rsidP="008E5A7C">
            <w:pPr>
              <w:jc w:val="both"/>
            </w:pPr>
            <w:r>
              <w:t>Sınıfı / Dönemi / Okul Numarası</w:t>
            </w:r>
          </w:p>
        </w:tc>
        <w:tc>
          <w:tcPr>
            <w:tcW w:w="5767" w:type="dxa"/>
            <w:gridSpan w:val="4"/>
          </w:tcPr>
          <w:p w14:paraId="0CA23A24" w14:textId="77777777" w:rsidR="00ED3794" w:rsidRPr="0075202D" w:rsidRDefault="00ED3794" w:rsidP="008E5A7C">
            <w:pPr>
              <w:jc w:val="both"/>
            </w:pPr>
            <w:r>
              <w:t xml:space="preserve">                 /                               /</w:t>
            </w:r>
          </w:p>
        </w:tc>
      </w:tr>
      <w:tr w:rsidR="00ED3794" w:rsidRPr="0075202D" w14:paraId="4D9D6AF5" w14:textId="77777777" w:rsidTr="008E5A7C">
        <w:trPr>
          <w:trHeight w:val="667"/>
        </w:trPr>
        <w:tc>
          <w:tcPr>
            <w:tcW w:w="4748" w:type="dxa"/>
          </w:tcPr>
          <w:p w14:paraId="14AD4FD3" w14:textId="77777777" w:rsidR="00ED3794" w:rsidRPr="0075202D" w:rsidRDefault="00ED3794" w:rsidP="008E5A7C">
            <w:pPr>
              <w:jc w:val="both"/>
            </w:pPr>
            <w:r>
              <w:t>Adresi</w:t>
            </w:r>
          </w:p>
        </w:tc>
        <w:tc>
          <w:tcPr>
            <w:tcW w:w="5767" w:type="dxa"/>
            <w:gridSpan w:val="4"/>
          </w:tcPr>
          <w:p w14:paraId="57DC07C0" w14:textId="77777777" w:rsidR="00ED3794" w:rsidRDefault="00ED3794" w:rsidP="008E5A7C">
            <w:pPr>
              <w:jc w:val="both"/>
            </w:pPr>
          </w:p>
          <w:p w14:paraId="2F223023" w14:textId="77777777" w:rsidR="00ED3794" w:rsidRPr="003D1DC0" w:rsidRDefault="00ED3794" w:rsidP="008E5A7C"/>
        </w:tc>
      </w:tr>
      <w:tr w:rsidR="00ED3794" w:rsidRPr="0075202D" w14:paraId="0B3A1649" w14:textId="77777777" w:rsidTr="008E5A7C">
        <w:trPr>
          <w:trHeight w:val="185"/>
        </w:trPr>
        <w:tc>
          <w:tcPr>
            <w:tcW w:w="4748" w:type="dxa"/>
          </w:tcPr>
          <w:p w14:paraId="2B1D1458" w14:textId="77777777" w:rsidR="00ED3794" w:rsidRPr="0075202D" w:rsidRDefault="00ED3794" w:rsidP="008E5A7C">
            <w:pPr>
              <w:jc w:val="both"/>
            </w:pPr>
            <w:r>
              <w:t>Telefon Numarası (Mobil Telefon No)</w:t>
            </w:r>
          </w:p>
        </w:tc>
        <w:tc>
          <w:tcPr>
            <w:tcW w:w="5767" w:type="dxa"/>
            <w:gridSpan w:val="4"/>
          </w:tcPr>
          <w:p w14:paraId="15A2378F" w14:textId="77777777" w:rsidR="00ED3794" w:rsidRPr="0075202D" w:rsidRDefault="00ED3794" w:rsidP="008E5A7C">
            <w:pPr>
              <w:jc w:val="both"/>
            </w:pPr>
          </w:p>
        </w:tc>
      </w:tr>
      <w:tr w:rsidR="00ED3794" w:rsidRPr="0075202D" w14:paraId="6FEA4119" w14:textId="77777777" w:rsidTr="008E5A7C">
        <w:trPr>
          <w:trHeight w:val="185"/>
        </w:trPr>
        <w:tc>
          <w:tcPr>
            <w:tcW w:w="4748" w:type="dxa"/>
          </w:tcPr>
          <w:p w14:paraId="4E759DE0" w14:textId="77777777" w:rsidR="00ED3794" w:rsidRPr="0075202D" w:rsidRDefault="00ED3794" w:rsidP="00ED3794">
            <w:pPr>
              <w:jc w:val="both"/>
            </w:pPr>
            <w:r>
              <w:t>E-Posta:</w:t>
            </w:r>
          </w:p>
        </w:tc>
        <w:tc>
          <w:tcPr>
            <w:tcW w:w="5767" w:type="dxa"/>
            <w:gridSpan w:val="4"/>
          </w:tcPr>
          <w:p w14:paraId="11366C6D" w14:textId="77777777" w:rsidR="00ED3794" w:rsidRPr="0075202D" w:rsidRDefault="00ED3794" w:rsidP="008E5A7C"/>
        </w:tc>
      </w:tr>
      <w:tr w:rsidR="00ED3794" w:rsidRPr="0075202D" w14:paraId="433B2B8B" w14:textId="77777777" w:rsidTr="008E5A7C">
        <w:trPr>
          <w:trHeight w:val="175"/>
        </w:trPr>
        <w:tc>
          <w:tcPr>
            <w:tcW w:w="4748" w:type="dxa"/>
          </w:tcPr>
          <w:p w14:paraId="08D0626F" w14:textId="77777777" w:rsidR="00ED3794" w:rsidRPr="0075202D" w:rsidRDefault="00ED3794" w:rsidP="008E5A7C">
            <w:pPr>
              <w:jc w:val="both"/>
            </w:pPr>
            <w:r>
              <w:t>SGK Kaydı</w:t>
            </w:r>
          </w:p>
        </w:tc>
        <w:tc>
          <w:tcPr>
            <w:tcW w:w="2883" w:type="dxa"/>
            <w:gridSpan w:val="3"/>
          </w:tcPr>
          <w:p w14:paraId="3D5CE3A9" w14:textId="77777777" w:rsidR="00ED3794" w:rsidRPr="0075202D" w:rsidRDefault="00ED3794" w:rsidP="008E5A7C">
            <w:pPr>
              <w:jc w:val="center"/>
            </w:pPr>
            <w:r>
              <w:t>Var</w:t>
            </w:r>
          </w:p>
        </w:tc>
        <w:tc>
          <w:tcPr>
            <w:tcW w:w="2884" w:type="dxa"/>
          </w:tcPr>
          <w:p w14:paraId="2F96B219" w14:textId="77777777" w:rsidR="00ED3794" w:rsidRPr="0075202D" w:rsidRDefault="00ED3794" w:rsidP="008E5A7C">
            <w:pPr>
              <w:jc w:val="center"/>
            </w:pPr>
            <w:r>
              <w:t>Yok</w:t>
            </w:r>
          </w:p>
        </w:tc>
      </w:tr>
      <w:tr w:rsidR="00ED3794" w:rsidRPr="0075202D" w14:paraId="0407464A" w14:textId="77777777" w:rsidTr="008E5A7C">
        <w:trPr>
          <w:trHeight w:val="185"/>
        </w:trPr>
        <w:tc>
          <w:tcPr>
            <w:tcW w:w="10515" w:type="dxa"/>
            <w:gridSpan w:val="5"/>
            <w:shd w:val="clear" w:color="auto" w:fill="D9D9D9"/>
          </w:tcPr>
          <w:p w14:paraId="500251C1" w14:textId="77777777" w:rsidR="00ED3794" w:rsidRPr="00127CDF" w:rsidRDefault="00ED3794" w:rsidP="008E5A7C">
            <w:pPr>
              <w:jc w:val="center"/>
              <w:rPr>
                <w:b/>
              </w:rPr>
            </w:pPr>
            <w:r>
              <w:rPr>
                <w:b/>
              </w:rPr>
              <w:t>STAJ YAPILAC</w:t>
            </w:r>
            <w:r w:rsidRPr="00127CDF">
              <w:rPr>
                <w:b/>
              </w:rPr>
              <w:t>AK KURUM / KURULUŞ BİLGİLERİ</w:t>
            </w:r>
          </w:p>
        </w:tc>
      </w:tr>
      <w:tr w:rsidR="00ED3794" w:rsidRPr="0075202D" w14:paraId="364E211A" w14:textId="77777777" w:rsidTr="008E5A7C">
        <w:trPr>
          <w:trHeight w:val="339"/>
        </w:trPr>
        <w:tc>
          <w:tcPr>
            <w:tcW w:w="4748" w:type="dxa"/>
          </w:tcPr>
          <w:p w14:paraId="26202AF3" w14:textId="77777777" w:rsidR="00ED3794" w:rsidRDefault="00387C35" w:rsidP="008E5A7C">
            <w:pPr>
              <w:jc w:val="both"/>
            </w:pPr>
            <w:r>
              <w:t>Kurum/</w:t>
            </w:r>
            <w:r w:rsidR="00ED3794">
              <w:t>Kuruluş Adı</w:t>
            </w:r>
          </w:p>
        </w:tc>
        <w:tc>
          <w:tcPr>
            <w:tcW w:w="5767" w:type="dxa"/>
            <w:gridSpan w:val="4"/>
          </w:tcPr>
          <w:p w14:paraId="3B1C6A3E" w14:textId="77777777" w:rsidR="00ED3794" w:rsidRDefault="00ED3794" w:rsidP="008E5A7C">
            <w:pPr>
              <w:jc w:val="center"/>
            </w:pPr>
          </w:p>
          <w:p w14:paraId="4C24AEAE" w14:textId="77777777" w:rsidR="00ED3794" w:rsidRDefault="00ED3794" w:rsidP="008E5A7C">
            <w:pPr>
              <w:jc w:val="center"/>
            </w:pPr>
          </w:p>
        </w:tc>
      </w:tr>
      <w:tr w:rsidR="00ED3794" w:rsidRPr="0075202D" w14:paraId="3929925D" w14:textId="77777777" w:rsidTr="008E5A7C">
        <w:trPr>
          <w:trHeight w:val="714"/>
        </w:trPr>
        <w:tc>
          <w:tcPr>
            <w:tcW w:w="4748" w:type="dxa"/>
          </w:tcPr>
          <w:p w14:paraId="6E58BEC1" w14:textId="77777777" w:rsidR="00ED3794" w:rsidRDefault="00387C35" w:rsidP="008E5A7C">
            <w:pPr>
              <w:jc w:val="both"/>
            </w:pPr>
            <w:r>
              <w:t>Kurum/</w:t>
            </w:r>
            <w:r w:rsidR="00ED3794">
              <w:t>Kuruluş Adresi</w:t>
            </w:r>
          </w:p>
        </w:tc>
        <w:tc>
          <w:tcPr>
            <w:tcW w:w="5767" w:type="dxa"/>
            <w:gridSpan w:val="4"/>
          </w:tcPr>
          <w:p w14:paraId="5D9AE9EC" w14:textId="77777777" w:rsidR="00ED3794" w:rsidRDefault="00ED3794" w:rsidP="008E5A7C">
            <w:pPr>
              <w:jc w:val="center"/>
            </w:pPr>
          </w:p>
          <w:p w14:paraId="1B0CEDA9" w14:textId="77777777" w:rsidR="00ED3794" w:rsidRDefault="00ED3794" w:rsidP="008E5A7C"/>
          <w:p w14:paraId="5A062796" w14:textId="77777777" w:rsidR="00ED3794" w:rsidRDefault="00ED3794" w:rsidP="008E5A7C">
            <w:pPr>
              <w:jc w:val="center"/>
            </w:pPr>
          </w:p>
        </w:tc>
      </w:tr>
      <w:tr w:rsidR="00ED3794" w:rsidRPr="0075202D" w14:paraId="143DB3C4" w14:textId="77777777" w:rsidTr="008E5A7C">
        <w:trPr>
          <w:trHeight w:val="185"/>
        </w:trPr>
        <w:tc>
          <w:tcPr>
            <w:tcW w:w="4748" w:type="dxa"/>
          </w:tcPr>
          <w:p w14:paraId="0AE0D0B5" w14:textId="77777777" w:rsidR="00ED3794" w:rsidRDefault="00387C35" w:rsidP="008E5A7C">
            <w:pPr>
              <w:jc w:val="both"/>
            </w:pPr>
            <w:r>
              <w:t>Kurum/</w:t>
            </w:r>
            <w:r w:rsidR="00ED3794">
              <w:t>Kuruluş Vergi Numarası</w:t>
            </w:r>
          </w:p>
        </w:tc>
        <w:tc>
          <w:tcPr>
            <w:tcW w:w="5767" w:type="dxa"/>
            <w:gridSpan w:val="4"/>
          </w:tcPr>
          <w:p w14:paraId="6DB357D7" w14:textId="77777777" w:rsidR="00ED3794" w:rsidRDefault="00ED3794" w:rsidP="008E5A7C">
            <w:pPr>
              <w:jc w:val="center"/>
            </w:pPr>
          </w:p>
        </w:tc>
      </w:tr>
      <w:tr w:rsidR="00ED3794" w:rsidRPr="0075202D" w14:paraId="56A2028F" w14:textId="77777777" w:rsidTr="008E5A7C">
        <w:trPr>
          <w:trHeight w:val="185"/>
        </w:trPr>
        <w:tc>
          <w:tcPr>
            <w:tcW w:w="4748" w:type="dxa"/>
          </w:tcPr>
          <w:p w14:paraId="1E2625F8" w14:textId="35BBB1C1" w:rsidR="00ED3794" w:rsidRDefault="00387C35" w:rsidP="008E5A7C">
            <w:pPr>
              <w:jc w:val="both"/>
            </w:pPr>
            <w:r>
              <w:t>Kurum/</w:t>
            </w:r>
            <w:r w:rsidR="002433B8">
              <w:t>Kuruluş</w:t>
            </w:r>
            <w:r w:rsidR="00C97AB5">
              <w:t>un</w:t>
            </w:r>
          </w:p>
        </w:tc>
        <w:tc>
          <w:tcPr>
            <w:tcW w:w="5767" w:type="dxa"/>
            <w:gridSpan w:val="4"/>
          </w:tcPr>
          <w:p w14:paraId="388B64AD" w14:textId="5F85C31F" w:rsidR="00ED3794" w:rsidRDefault="002433B8" w:rsidP="002433B8">
            <w:r w:rsidRPr="002433B8">
              <w:rPr>
                <w:sz w:val="18"/>
              </w:rPr>
              <w:t xml:space="preserve">Tel:                                                 </w:t>
            </w:r>
            <w:r>
              <w:rPr>
                <w:sz w:val="18"/>
              </w:rPr>
              <w:t xml:space="preserve">  </w:t>
            </w:r>
            <w:r w:rsidRPr="002433B8">
              <w:rPr>
                <w:sz w:val="18"/>
              </w:rPr>
              <w:t xml:space="preserve"> Web Adresi:</w:t>
            </w:r>
          </w:p>
        </w:tc>
      </w:tr>
      <w:tr w:rsidR="00ED3794" w:rsidRPr="0075202D" w14:paraId="45445FBF" w14:textId="77777777" w:rsidTr="008E5A7C">
        <w:trPr>
          <w:trHeight w:val="175"/>
        </w:trPr>
        <w:tc>
          <w:tcPr>
            <w:tcW w:w="4748" w:type="dxa"/>
          </w:tcPr>
          <w:p w14:paraId="20490D41" w14:textId="77777777" w:rsidR="00ED3794" w:rsidRDefault="00387C35" w:rsidP="00387C35">
            <w:pPr>
              <w:jc w:val="both"/>
            </w:pPr>
            <w:r>
              <w:t>Kurum</w:t>
            </w:r>
            <w:r w:rsidR="00ED3794">
              <w:t>/Kuruluş Çalışan Sayısı</w:t>
            </w:r>
          </w:p>
        </w:tc>
        <w:tc>
          <w:tcPr>
            <w:tcW w:w="5767" w:type="dxa"/>
            <w:gridSpan w:val="4"/>
          </w:tcPr>
          <w:p w14:paraId="2D8E4045" w14:textId="77777777" w:rsidR="00ED3794" w:rsidRDefault="00ED3794" w:rsidP="008E5A7C">
            <w:pPr>
              <w:jc w:val="center"/>
            </w:pPr>
          </w:p>
        </w:tc>
      </w:tr>
      <w:tr w:rsidR="002433B8" w:rsidRPr="0075202D" w14:paraId="539A01E0" w14:textId="77777777" w:rsidTr="008E5A7C">
        <w:trPr>
          <w:trHeight w:val="175"/>
        </w:trPr>
        <w:tc>
          <w:tcPr>
            <w:tcW w:w="4748" w:type="dxa"/>
          </w:tcPr>
          <w:p w14:paraId="60043314" w14:textId="77777777" w:rsidR="002433B8" w:rsidRDefault="002433B8" w:rsidP="00387C35">
            <w:pPr>
              <w:jc w:val="both"/>
            </w:pPr>
          </w:p>
        </w:tc>
        <w:tc>
          <w:tcPr>
            <w:tcW w:w="5767" w:type="dxa"/>
            <w:gridSpan w:val="4"/>
          </w:tcPr>
          <w:p w14:paraId="1C285D8F" w14:textId="77777777" w:rsidR="002433B8" w:rsidRDefault="002433B8" w:rsidP="008E5A7C">
            <w:pPr>
              <w:jc w:val="center"/>
            </w:pPr>
          </w:p>
        </w:tc>
      </w:tr>
      <w:tr w:rsidR="00ED3794" w:rsidRPr="0075202D" w14:paraId="7A36AB87" w14:textId="77777777" w:rsidTr="008E5A7C">
        <w:trPr>
          <w:trHeight w:val="1805"/>
        </w:trPr>
        <w:tc>
          <w:tcPr>
            <w:tcW w:w="10515" w:type="dxa"/>
            <w:gridSpan w:val="5"/>
            <w:tcBorders>
              <w:bottom w:val="single" w:sz="4" w:space="0" w:color="auto"/>
            </w:tcBorders>
          </w:tcPr>
          <w:p w14:paraId="6B1A0391" w14:textId="0EF3BB70" w:rsidR="00ED3794" w:rsidRPr="008C226E" w:rsidRDefault="00ED3794" w:rsidP="008E5A7C">
            <w:pPr>
              <w:jc w:val="both"/>
              <w:rPr>
                <w:sz w:val="18"/>
                <w:szCs w:val="18"/>
              </w:rPr>
            </w:pPr>
            <w:r w:rsidRPr="0075202D">
              <w:t xml:space="preserve">            </w:t>
            </w:r>
            <w:r w:rsidRPr="008C226E">
              <w:rPr>
                <w:sz w:val="18"/>
                <w:szCs w:val="18"/>
              </w:rPr>
              <w:t xml:space="preserve">Yukarıda belirttiğim bilgilerin doğruluğunu ve aşağıda belirtilen tarihler arasında </w:t>
            </w:r>
            <w:proofErr w:type="gramStart"/>
            <w:r w:rsidRPr="008C226E">
              <w:rPr>
                <w:sz w:val="18"/>
                <w:szCs w:val="18"/>
              </w:rPr>
              <w:t>……….</w:t>
            </w:r>
            <w:proofErr w:type="gramEnd"/>
            <w:r w:rsidRPr="008C226E">
              <w:rPr>
                <w:sz w:val="18"/>
                <w:szCs w:val="18"/>
              </w:rPr>
              <w:t xml:space="preserve">günlük stajımı yapacağımı, stajımın başlangıç ve bitiş tarihlerinin değişmesi veya stajıma başlamamam ya da stajdan vazgeçmem halinde </w:t>
            </w:r>
            <w:r w:rsidR="00126A5E">
              <w:rPr>
                <w:sz w:val="18"/>
                <w:szCs w:val="18"/>
              </w:rPr>
              <w:t>derhal</w:t>
            </w:r>
            <w:r w:rsidRPr="008C226E">
              <w:rPr>
                <w:sz w:val="18"/>
                <w:szCs w:val="18"/>
              </w:rPr>
              <w:t xml:space="preserve"> </w:t>
            </w:r>
            <w:r w:rsidR="005649A8">
              <w:rPr>
                <w:sz w:val="18"/>
                <w:szCs w:val="18"/>
              </w:rPr>
              <w:t>Staj Komisyonuna bilgi vereceğimi, aksi takd</w:t>
            </w:r>
            <w:r w:rsidRPr="008C226E">
              <w:rPr>
                <w:sz w:val="18"/>
                <w:szCs w:val="18"/>
              </w:rPr>
              <w:t xml:space="preserve">irde </w:t>
            </w:r>
            <w:r w:rsidR="00C314DA">
              <w:rPr>
                <w:sz w:val="18"/>
                <w:szCs w:val="18"/>
              </w:rPr>
              <w:t xml:space="preserve">5510 Sayılı kanuna istinaden </w:t>
            </w:r>
            <w:r w:rsidRPr="008C226E">
              <w:rPr>
                <w:sz w:val="18"/>
                <w:szCs w:val="18"/>
              </w:rPr>
              <w:t>SGK prim ödemeleri nedeniyle doğabilecek maddi zararları karşılayacağımı; staj süresince öğrendiğim olayları, kişileri, isimleri ve diğer bilgileri üçüncü kişilerle, paylaşmayacağımı paylaştığım taktirde her türlü sorumluluğu üstleneceğimi beyan ve taahhüt ederim.</w:t>
            </w:r>
          </w:p>
          <w:p w14:paraId="6007C211" w14:textId="77777777" w:rsidR="00ED3794" w:rsidRPr="005336D0" w:rsidRDefault="00ED3794" w:rsidP="008E5A7C">
            <w:pPr>
              <w:jc w:val="both"/>
            </w:pPr>
          </w:p>
          <w:p w14:paraId="24ACF1B3" w14:textId="77777777" w:rsidR="00ED3794" w:rsidRPr="00703346" w:rsidRDefault="00ED3794" w:rsidP="008E5A7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Tarih </w:t>
            </w:r>
            <w:proofErr w:type="gramStart"/>
            <w:r>
              <w:rPr>
                <w:sz w:val="18"/>
                <w:szCs w:val="18"/>
              </w:rPr>
              <w:t>:……</w:t>
            </w:r>
            <w:proofErr w:type="gramEnd"/>
            <w:r>
              <w:rPr>
                <w:sz w:val="18"/>
                <w:szCs w:val="18"/>
              </w:rPr>
              <w:t>/…../……</w:t>
            </w:r>
          </w:p>
          <w:p w14:paraId="19C12C9B" w14:textId="77777777" w:rsidR="005649A8" w:rsidRDefault="00ED3794" w:rsidP="008E5A7C">
            <w:pPr>
              <w:spacing w:line="360" w:lineRule="auto"/>
              <w:jc w:val="both"/>
            </w:pPr>
            <w:r w:rsidRPr="0075202D">
              <w:t>Öğrencinin</w:t>
            </w:r>
            <w:r>
              <w:t xml:space="preserve"> </w:t>
            </w:r>
            <w:r w:rsidRPr="0075202D">
              <w:t xml:space="preserve">Adı-Soyadı     </w:t>
            </w:r>
            <w:proofErr w:type="gramStart"/>
            <w:r w:rsidRPr="0075202D">
              <w:t>:</w:t>
            </w:r>
            <w:r>
              <w:t>……………………………………………..</w:t>
            </w:r>
            <w:proofErr w:type="gramEnd"/>
          </w:p>
          <w:p w14:paraId="22D90237" w14:textId="77777777" w:rsidR="00ED3794" w:rsidRPr="0075202D" w:rsidRDefault="00ED3794" w:rsidP="008E5A7C">
            <w:pPr>
              <w:spacing w:line="360" w:lineRule="auto"/>
              <w:jc w:val="both"/>
            </w:pPr>
            <w:r w:rsidRPr="0075202D">
              <w:t xml:space="preserve">Öğrencinin </w:t>
            </w:r>
            <w:proofErr w:type="gramStart"/>
            <w:r w:rsidRPr="0075202D">
              <w:t>İmzası</w:t>
            </w:r>
            <w:r w:rsidR="005649A8">
              <w:t xml:space="preserve">             </w:t>
            </w:r>
            <w:r w:rsidRPr="0075202D">
              <w:t>:</w:t>
            </w:r>
            <w:proofErr w:type="gramEnd"/>
            <w:r w:rsidRPr="0075202D">
              <w:t xml:space="preserve">                                                                                    </w:t>
            </w:r>
          </w:p>
        </w:tc>
      </w:tr>
      <w:tr w:rsidR="00ED3794" w:rsidRPr="0075202D" w14:paraId="5D86BB00" w14:textId="77777777" w:rsidTr="008E5A7C">
        <w:trPr>
          <w:trHeight w:val="1937"/>
        </w:trPr>
        <w:tc>
          <w:tcPr>
            <w:tcW w:w="5257" w:type="dxa"/>
            <w:gridSpan w:val="2"/>
            <w:shd w:val="clear" w:color="auto" w:fill="FFFFFF"/>
          </w:tcPr>
          <w:p w14:paraId="1E5F590C" w14:textId="77777777" w:rsidR="00ED3794" w:rsidRDefault="00ED3794" w:rsidP="008E5A7C">
            <w:pPr>
              <w:jc w:val="center"/>
              <w:rPr>
                <w:b/>
              </w:rPr>
            </w:pPr>
          </w:p>
          <w:p w14:paraId="4AE7F6B4" w14:textId="77777777" w:rsidR="00ED3794" w:rsidRDefault="00ED3794" w:rsidP="008E5A7C">
            <w:pPr>
              <w:jc w:val="center"/>
            </w:pPr>
          </w:p>
          <w:p w14:paraId="3FF02CF6" w14:textId="77777777" w:rsidR="00ED3794" w:rsidRPr="007D39F4" w:rsidRDefault="00ED3794" w:rsidP="008E5A7C">
            <w:pPr>
              <w:jc w:val="center"/>
            </w:pPr>
            <w:r w:rsidRPr="007D39F4">
              <w:t xml:space="preserve">Yukarıda kimlik bilgileri bulunan öğrencinin kurumumuzda / kuruluşumuzda </w:t>
            </w:r>
            <w:proofErr w:type="gramStart"/>
            <w:r w:rsidRPr="007D39F4">
              <w:t>…………</w:t>
            </w:r>
            <w:proofErr w:type="gramEnd"/>
            <w:r w:rsidRPr="007D39F4">
              <w:t xml:space="preserve"> </w:t>
            </w:r>
            <w:proofErr w:type="gramStart"/>
            <w:r w:rsidRPr="007D39F4">
              <w:t>günlük</w:t>
            </w:r>
            <w:proofErr w:type="gramEnd"/>
          </w:p>
          <w:p w14:paraId="7BF99D79" w14:textId="77777777" w:rsidR="00ED3794" w:rsidRPr="00127CDF" w:rsidRDefault="00ED3794" w:rsidP="008E5A7C">
            <w:pPr>
              <w:jc w:val="center"/>
              <w:rPr>
                <w:b/>
              </w:rPr>
            </w:pPr>
            <w:r w:rsidRPr="00127CDF">
              <w:rPr>
                <w:b/>
              </w:rPr>
              <w:t>ZORUNLU STAJINI YAPMASI UYGUN</w:t>
            </w:r>
          </w:p>
          <w:p w14:paraId="321B2F6E" w14:textId="77777777" w:rsidR="00ED3794" w:rsidRPr="0075202D" w:rsidRDefault="00ED3794" w:rsidP="008E5A7C">
            <w:pPr>
              <w:jc w:val="center"/>
              <w:rPr>
                <w:b/>
              </w:rPr>
            </w:pPr>
            <w:r>
              <w:t>GÖRÜLMÜŞTÜR / GÖRÜLMEM</w:t>
            </w:r>
            <w:r w:rsidRPr="007D39F4">
              <w:t>İŞTİR</w:t>
            </w:r>
          </w:p>
        </w:tc>
        <w:tc>
          <w:tcPr>
            <w:tcW w:w="5258" w:type="dxa"/>
            <w:gridSpan w:val="3"/>
            <w:shd w:val="clear" w:color="auto" w:fill="FFFFFF"/>
          </w:tcPr>
          <w:p w14:paraId="57F76E32" w14:textId="77777777" w:rsidR="00ED3794" w:rsidRDefault="00ED3794" w:rsidP="008E5A7C">
            <w:pPr>
              <w:jc w:val="both"/>
              <w:rPr>
                <w:b/>
              </w:rPr>
            </w:pPr>
          </w:p>
          <w:p w14:paraId="4A4B48D5" w14:textId="77777777" w:rsidR="00ED3794" w:rsidRDefault="00ED3794" w:rsidP="008E5A7C">
            <w:pPr>
              <w:jc w:val="center"/>
              <w:rPr>
                <w:b/>
              </w:rPr>
            </w:pPr>
            <w:r>
              <w:rPr>
                <w:b/>
              </w:rPr>
              <w:t>Kurum / Kuruluş veya Yetkilisi</w:t>
            </w:r>
          </w:p>
          <w:p w14:paraId="4535F6F5" w14:textId="77777777" w:rsidR="00ED3794" w:rsidRDefault="00ED3794" w:rsidP="008E5A7C">
            <w:pPr>
              <w:jc w:val="center"/>
              <w:rPr>
                <w:b/>
              </w:rPr>
            </w:pPr>
          </w:p>
          <w:p w14:paraId="424FFE34" w14:textId="56DFBE20" w:rsidR="00ED3794" w:rsidRDefault="00ED3794" w:rsidP="008E5A7C">
            <w:pPr>
              <w:jc w:val="both"/>
            </w:pPr>
            <w:r w:rsidRPr="00127CDF">
              <w:t>Adı-</w:t>
            </w:r>
            <w:proofErr w:type="gramStart"/>
            <w:r w:rsidRPr="00127CDF">
              <w:t>Soyadı</w:t>
            </w:r>
            <w:r>
              <w:t xml:space="preserve">     </w:t>
            </w:r>
            <w:r w:rsidR="00016303">
              <w:t xml:space="preserve"> </w:t>
            </w:r>
            <w:r>
              <w:t xml:space="preserve"> </w:t>
            </w:r>
            <w:r w:rsidRPr="00127CDF">
              <w:t>:</w:t>
            </w:r>
            <w:proofErr w:type="gramEnd"/>
          </w:p>
          <w:p w14:paraId="608DB26E" w14:textId="6533D03C" w:rsidR="00016303" w:rsidRPr="00127CDF" w:rsidRDefault="00016303" w:rsidP="008E5A7C">
            <w:pPr>
              <w:jc w:val="both"/>
            </w:pPr>
            <w:r>
              <w:t>Telefonu           :</w:t>
            </w:r>
          </w:p>
          <w:p w14:paraId="11D7EBA2" w14:textId="77777777" w:rsidR="00ED3794" w:rsidRPr="00127CDF" w:rsidRDefault="00ED3794" w:rsidP="008E5A7C">
            <w:pPr>
              <w:jc w:val="both"/>
            </w:pPr>
            <w:proofErr w:type="gramStart"/>
            <w:r w:rsidRPr="00127CDF">
              <w:t xml:space="preserve">İmzası             </w:t>
            </w:r>
            <w:r>
              <w:t xml:space="preserve"> </w:t>
            </w:r>
            <w:r w:rsidRPr="00127CDF">
              <w:t xml:space="preserve"> :</w:t>
            </w:r>
            <w:proofErr w:type="gramEnd"/>
          </w:p>
          <w:p w14:paraId="2377580E" w14:textId="77777777" w:rsidR="00ED3794" w:rsidRPr="00127CDF" w:rsidRDefault="00ED3794" w:rsidP="008E5A7C">
            <w:pPr>
              <w:jc w:val="both"/>
            </w:pPr>
            <w:proofErr w:type="gramStart"/>
            <w:r w:rsidRPr="00127CDF">
              <w:t xml:space="preserve">Tarih                </w:t>
            </w:r>
            <w:r>
              <w:t xml:space="preserve"> </w:t>
            </w:r>
            <w:r w:rsidRPr="00127CDF">
              <w:t>:</w:t>
            </w:r>
            <w:proofErr w:type="gramEnd"/>
          </w:p>
          <w:p w14:paraId="3479DF63" w14:textId="30A251CB" w:rsidR="00ED3794" w:rsidRPr="00127CDF" w:rsidRDefault="00ED3794" w:rsidP="008E5A7C">
            <w:pPr>
              <w:jc w:val="both"/>
            </w:pPr>
            <w:r w:rsidRPr="00127CDF">
              <w:t xml:space="preserve">Mühür / </w:t>
            </w:r>
            <w:proofErr w:type="gramStart"/>
            <w:r w:rsidRPr="00127CDF">
              <w:t xml:space="preserve">Kaşe  </w:t>
            </w:r>
            <w:r w:rsidR="00016303">
              <w:t xml:space="preserve">  </w:t>
            </w:r>
            <w:r w:rsidRPr="00127CDF">
              <w:t>:</w:t>
            </w:r>
            <w:proofErr w:type="gramEnd"/>
          </w:p>
          <w:p w14:paraId="427BABB0" w14:textId="77777777" w:rsidR="00ED3794" w:rsidRDefault="00ED3794" w:rsidP="008E5A7C">
            <w:pPr>
              <w:jc w:val="both"/>
              <w:rPr>
                <w:b/>
              </w:rPr>
            </w:pPr>
          </w:p>
          <w:p w14:paraId="1D7646CC" w14:textId="77777777" w:rsidR="00ED3794" w:rsidRPr="0075202D" w:rsidRDefault="00ED3794" w:rsidP="008E5A7C">
            <w:pPr>
              <w:jc w:val="both"/>
              <w:rPr>
                <w:b/>
              </w:rPr>
            </w:pPr>
          </w:p>
        </w:tc>
      </w:tr>
      <w:tr w:rsidR="00ED3794" w:rsidRPr="0075202D" w14:paraId="47523ED3" w14:textId="77777777" w:rsidTr="008E5A7C">
        <w:trPr>
          <w:trHeight w:val="166"/>
        </w:trPr>
        <w:tc>
          <w:tcPr>
            <w:tcW w:w="10515" w:type="dxa"/>
            <w:gridSpan w:val="5"/>
            <w:shd w:val="pct10" w:color="auto" w:fill="auto"/>
          </w:tcPr>
          <w:p w14:paraId="14C0E65D" w14:textId="77777777" w:rsidR="00ED3794" w:rsidRPr="0032464B" w:rsidRDefault="00ED3794" w:rsidP="008E5A7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ÖĞRENCİNİN</w:t>
            </w:r>
          </w:p>
        </w:tc>
      </w:tr>
      <w:tr w:rsidR="00ED3794" w:rsidRPr="0075202D" w14:paraId="0B818FB1" w14:textId="77777777" w:rsidTr="008E5A7C">
        <w:trPr>
          <w:trHeight w:val="185"/>
        </w:trPr>
        <w:tc>
          <w:tcPr>
            <w:tcW w:w="10515" w:type="dxa"/>
            <w:gridSpan w:val="5"/>
          </w:tcPr>
          <w:p w14:paraId="3940F19B" w14:textId="77777777" w:rsidR="00ED3794" w:rsidRPr="0075202D" w:rsidRDefault="00ED3794" w:rsidP="008E5A7C">
            <w:pPr>
              <w:jc w:val="both"/>
            </w:pPr>
            <w:r>
              <w:t>Başvuru Yaptığı Staj Türü (İşletme/Liman) :</w:t>
            </w:r>
          </w:p>
        </w:tc>
      </w:tr>
      <w:tr w:rsidR="00ED3794" w:rsidRPr="0075202D" w14:paraId="7F772821" w14:textId="77777777" w:rsidTr="008E5A7C">
        <w:trPr>
          <w:trHeight w:val="286"/>
        </w:trPr>
        <w:tc>
          <w:tcPr>
            <w:tcW w:w="7116" w:type="dxa"/>
            <w:gridSpan w:val="3"/>
            <w:tcBorders>
              <w:bottom w:val="single" w:sz="4" w:space="0" w:color="auto"/>
            </w:tcBorders>
          </w:tcPr>
          <w:p w14:paraId="04723E9D" w14:textId="77777777" w:rsidR="00ED3794" w:rsidRDefault="00ED3794" w:rsidP="008E5A7C">
            <w:pPr>
              <w:jc w:val="both"/>
            </w:pPr>
          </w:p>
          <w:p w14:paraId="2DD8C130" w14:textId="77777777" w:rsidR="00ED3794" w:rsidRPr="0075202D" w:rsidRDefault="00ED3794" w:rsidP="008E5A7C">
            <w:pPr>
              <w:jc w:val="both"/>
            </w:pPr>
            <w:r>
              <w:t xml:space="preserve">Staj Başlama Tarihi               :       </w:t>
            </w:r>
            <w:proofErr w:type="gramStart"/>
            <w:r>
              <w:t>……..</w:t>
            </w:r>
            <w:proofErr w:type="gramEnd"/>
            <w:r>
              <w:t>/……../……….</w:t>
            </w:r>
          </w:p>
        </w:tc>
        <w:tc>
          <w:tcPr>
            <w:tcW w:w="3399" w:type="dxa"/>
            <w:gridSpan w:val="2"/>
            <w:vMerge w:val="restart"/>
          </w:tcPr>
          <w:p w14:paraId="6F781218" w14:textId="77777777" w:rsidR="00ED3794" w:rsidRDefault="00ED3794" w:rsidP="008E5A7C">
            <w:pPr>
              <w:jc w:val="both"/>
            </w:pPr>
          </w:p>
          <w:p w14:paraId="58DD8C3E" w14:textId="77777777" w:rsidR="007111CB" w:rsidRDefault="007111CB" w:rsidP="007111CB">
            <w:pPr>
              <w:jc w:val="both"/>
            </w:pPr>
            <w:r>
              <w:t xml:space="preserve">İşletme </w:t>
            </w:r>
            <w:r w:rsidR="00ED3794">
              <w:t>Staj</w:t>
            </w:r>
            <w:r>
              <w:t>ı</w:t>
            </w:r>
            <w:r w:rsidR="00ED3794">
              <w:t xml:space="preserve"> Süresi </w:t>
            </w:r>
            <w:r>
              <w:t>20 İş Günü</w:t>
            </w:r>
          </w:p>
          <w:p w14:paraId="6C5B23BE" w14:textId="19EF6119" w:rsidR="00ED3794" w:rsidRPr="0075202D" w:rsidRDefault="007111CB" w:rsidP="007111CB">
            <w:pPr>
              <w:jc w:val="both"/>
            </w:pPr>
            <w:r>
              <w:t>Liman İşletmesi Stajı Süresi 20 İş Günü</w:t>
            </w:r>
            <w:bookmarkStart w:id="0" w:name="_GoBack"/>
            <w:bookmarkEnd w:id="0"/>
            <w:r>
              <w:t xml:space="preserve"> </w:t>
            </w:r>
          </w:p>
        </w:tc>
      </w:tr>
      <w:tr w:rsidR="00ED3794" w:rsidRPr="0075202D" w14:paraId="5F01E24A" w14:textId="77777777" w:rsidTr="008E5A7C">
        <w:trPr>
          <w:trHeight w:val="395"/>
        </w:trPr>
        <w:tc>
          <w:tcPr>
            <w:tcW w:w="7116" w:type="dxa"/>
            <w:gridSpan w:val="3"/>
            <w:shd w:val="clear" w:color="auto" w:fill="FFFFFF"/>
          </w:tcPr>
          <w:p w14:paraId="194B80C9" w14:textId="77777777" w:rsidR="00ED3794" w:rsidRDefault="00ED3794" w:rsidP="008E5A7C">
            <w:pPr>
              <w:jc w:val="both"/>
            </w:pPr>
          </w:p>
          <w:p w14:paraId="0098702C" w14:textId="77777777" w:rsidR="00ED3794" w:rsidRPr="0075202D" w:rsidRDefault="00ED3794" w:rsidP="00ED3794">
            <w:pPr>
              <w:jc w:val="both"/>
            </w:pPr>
            <w:r>
              <w:t xml:space="preserve">Staj Bitiş Tarihi                     :       </w:t>
            </w:r>
            <w:proofErr w:type="gramStart"/>
            <w:r>
              <w:t>……..</w:t>
            </w:r>
            <w:proofErr w:type="gramEnd"/>
            <w:r>
              <w:t>/……../……….</w:t>
            </w:r>
          </w:p>
        </w:tc>
        <w:tc>
          <w:tcPr>
            <w:tcW w:w="3399" w:type="dxa"/>
            <w:gridSpan w:val="2"/>
            <w:vMerge/>
            <w:shd w:val="pct5" w:color="auto" w:fill="auto"/>
          </w:tcPr>
          <w:p w14:paraId="7313F098" w14:textId="77777777" w:rsidR="00ED3794" w:rsidRPr="0075202D" w:rsidRDefault="00ED3794" w:rsidP="008E5A7C">
            <w:pPr>
              <w:jc w:val="both"/>
            </w:pPr>
          </w:p>
        </w:tc>
      </w:tr>
      <w:tr w:rsidR="00ED3794" w:rsidRPr="0075202D" w14:paraId="18C288C4" w14:textId="77777777" w:rsidTr="008E5A7C">
        <w:trPr>
          <w:trHeight w:val="759"/>
        </w:trPr>
        <w:tc>
          <w:tcPr>
            <w:tcW w:w="10515" w:type="dxa"/>
            <w:gridSpan w:val="5"/>
          </w:tcPr>
          <w:p w14:paraId="66532BFD" w14:textId="77777777" w:rsidR="00B7277D" w:rsidRDefault="00B7277D" w:rsidP="00B7277D">
            <w:pPr>
              <w:jc w:val="center"/>
              <w:rPr>
                <w:b/>
                <w:sz w:val="18"/>
                <w:szCs w:val="18"/>
              </w:rPr>
            </w:pPr>
          </w:p>
          <w:p w14:paraId="1FCB7376" w14:textId="77777777" w:rsidR="00B7277D" w:rsidRDefault="00B7277D" w:rsidP="00B7277D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Öğrencinin yukarıda belirtilen kurum/kuruluşta staj yapması uygundur/uygun görülmemiştir.</w:t>
            </w:r>
          </w:p>
          <w:p w14:paraId="5B193495" w14:textId="77777777" w:rsidR="00B7277D" w:rsidRDefault="00B7277D" w:rsidP="00B7277D">
            <w:pPr>
              <w:jc w:val="center"/>
              <w:rPr>
                <w:b/>
                <w:sz w:val="18"/>
                <w:szCs w:val="18"/>
              </w:rPr>
            </w:pPr>
          </w:p>
          <w:p w14:paraId="7103133D" w14:textId="77777777" w:rsidR="00B7277D" w:rsidRDefault="00B7277D" w:rsidP="00B7277D">
            <w:pPr>
              <w:jc w:val="center"/>
              <w:rPr>
                <w:b/>
                <w:sz w:val="18"/>
                <w:szCs w:val="18"/>
              </w:rPr>
            </w:pPr>
          </w:p>
          <w:p w14:paraId="1E060692" w14:textId="77777777" w:rsidR="00ED3794" w:rsidRDefault="00B7277D" w:rsidP="00B7277D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ölüm Staj Komisyonu Başkanı</w:t>
            </w:r>
          </w:p>
          <w:p w14:paraId="6836C8CF" w14:textId="77777777" w:rsidR="00B7277D" w:rsidRPr="0075202D" w:rsidRDefault="00B7277D" w:rsidP="00B7277D">
            <w:pPr>
              <w:jc w:val="right"/>
            </w:pPr>
          </w:p>
        </w:tc>
      </w:tr>
      <w:tr w:rsidR="00ED3794" w:rsidRPr="0075202D" w14:paraId="5C92E375" w14:textId="77777777" w:rsidTr="008E5A7C">
        <w:trPr>
          <w:trHeight w:val="605"/>
        </w:trPr>
        <w:tc>
          <w:tcPr>
            <w:tcW w:w="10515" w:type="dxa"/>
            <w:gridSpan w:val="5"/>
          </w:tcPr>
          <w:p w14:paraId="7A057954" w14:textId="77777777" w:rsidR="00ED3794" w:rsidRPr="00C6219E" w:rsidRDefault="00ED3794" w:rsidP="008E5A7C">
            <w:pPr>
              <w:jc w:val="both"/>
              <w:rPr>
                <w:b/>
                <w:sz w:val="18"/>
                <w:szCs w:val="18"/>
              </w:rPr>
            </w:pPr>
            <w:r w:rsidRPr="00C6219E">
              <w:rPr>
                <w:b/>
                <w:sz w:val="18"/>
                <w:szCs w:val="18"/>
              </w:rPr>
              <w:t>*Öğrencinin bu formu staja başlamadan önce Öğrenci Staj Kılavuzunda belirtilen tarihe kadar “Bölüm Staj Komi</w:t>
            </w:r>
            <w:r>
              <w:rPr>
                <w:b/>
                <w:sz w:val="18"/>
                <w:szCs w:val="18"/>
              </w:rPr>
              <w:t>syonuna te</w:t>
            </w:r>
            <w:r w:rsidRPr="00C6219E">
              <w:rPr>
                <w:b/>
                <w:sz w:val="18"/>
                <w:szCs w:val="18"/>
              </w:rPr>
              <w:t>slim etmesi zo</w:t>
            </w:r>
            <w:r>
              <w:rPr>
                <w:b/>
                <w:sz w:val="18"/>
                <w:szCs w:val="18"/>
              </w:rPr>
              <w:t>runludur. Bu form 2 asıl kopya o</w:t>
            </w:r>
            <w:r w:rsidRPr="00C6219E">
              <w:rPr>
                <w:b/>
                <w:sz w:val="18"/>
                <w:szCs w:val="18"/>
              </w:rPr>
              <w:t>larak hazırlanmalıdır ( Kopyalardan biri kurum/kuruluşta kalacak, diğeri Bölüm Staj Komisyonu’na öğrenci tarafından teslim edilecektir.)</w:t>
            </w:r>
          </w:p>
          <w:p w14:paraId="3F0C7936" w14:textId="77777777" w:rsidR="00ED3794" w:rsidRPr="008C226E" w:rsidRDefault="00ED3794" w:rsidP="008E5A7C">
            <w:pPr>
              <w:jc w:val="both"/>
              <w:rPr>
                <w:b/>
                <w:sz w:val="16"/>
                <w:szCs w:val="16"/>
              </w:rPr>
            </w:pPr>
          </w:p>
        </w:tc>
      </w:tr>
    </w:tbl>
    <w:p w14:paraId="0A2CED5A" w14:textId="77777777" w:rsidR="00ED3794" w:rsidRDefault="00ED3794" w:rsidP="00ED3794">
      <w:pPr>
        <w:jc w:val="both"/>
        <w:rPr>
          <w:b/>
          <w:noProof/>
          <w:sz w:val="24"/>
          <w:szCs w:val="24"/>
        </w:rPr>
      </w:pPr>
    </w:p>
    <w:p w14:paraId="789A541C" w14:textId="77777777" w:rsidR="00ED3794" w:rsidRPr="00DE526C" w:rsidRDefault="00ED3794" w:rsidP="00ED3794">
      <w:pPr>
        <w:jc w:val="both"/>
        <w:rPr>
          <w:b/>
          <w:sz w:val="18"/>
          <w:szCs w:val="18"/>
        </w:rPr>
      </w:pPr>
    </w:p>
    <w:p w14:paraId="53999BC6" w14:textId="77777777" w:rsidR="00636924" w:rsidRDefault="00636924"/>
    <w:sectPr w:rsidR="00636924" w:rsidSect="00DE526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40" w:code="9"/>
      <w:pgMar w:top="0" w:right="567" w:bottom="397" w:left="851" w:header="133" w:footer="79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7EEAD" w14:textId="77777777" w:rsidR="0022033B" w:rsidRDefault="0022033B" w:rsidP="00ED3794">
      <w:r>
        <w:separator/>
      </w:r>
    </w:p>
  </w:endnote>
  <w:endnote w:type="continuationSeparator" w:id="0">
    <w:p w14:paraId="725DF861" w14:textId="77777777" w:rsidR="0022033B" w:rsidRDefault="0022033B" w:rsidP="00ED3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EDAF5" w14:textId="77777777" w:rsidR="003200BD" w:rsidRDefault="003200B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781E4D" w14:textId="77777777" w:rsidR="003200BD" w:rsidRDefault="003200BD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EB9042" w14:textId="77777777" w:rsidR="003200BD" w:rsidRDefault="003200B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C884E5" w14:textId="77777777" w:rsidR="0022033B" w:rsidRDefault="0022033B" w:rsidP="00ED3794">
      <w:r>
        <w:separator/>
      </w:r>
    </w:p>
  </w:footnote>
  <w:footnote w:type="continuationSeparator" w:id="0">
    <w:p w14:paraId="710188F1" w14:textId="77777777" w:rsidR="0022033B" w:rsidRDefault="0022033B" w:rsidP="00ED3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2BC4F" w14:textId="77777777" w:rsidR="003200BD" w:rsidRDefault="003200B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72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490"/>
    </w:tblGrid>
    <w:tr w:rsidR="00EE7837" w:rsidRPr="00DE526C" w14:paraId="277EF9F0" w14:textId="77777777" w:rsidTr="00EE7837">
      <w:trPr>
        <w:trHeight w:val="1425"/>
      </w:trPr>
      <w:tc>
        <w:tcPr>
          <w:tcW w:w="10490" w:type="dxa"/>
        </w:tcPr>
        <w:p w14:paraId="429F6B37" w14:textId="77777777" w:rsidR="00EE7837" w:rsidRDefault="0022033B" w:rsidP="00DA7DC9">
          <w:pPr>
            <w:pStyle w:val="stBilgi"/>
            <w:tabs>
              <w:tab w:val="clear" w:pos="4536"/>
              <w:tab w:val="center" w:pos="4070"/>
            </w:tabs>
            <w:jc w:val="center"/>
            <w:rPr>
              <w:b/>
              <w:sz w:val="24"/>
              <w:szCs w:val="24"/>
            </w:rPr>
          </w:pPr>
        </w:p>
        <w:p w14:paraId="78E0F3AC" w14:textId="77777777" w:rsidR="00EE7837" w:rsidRPr="00DE526C" w:rsidRDefault="0048063A" w:rsidP="00372E1A">
          <w:pPr>
            <w:pStyle w:val="stBilgi"/>
            <w:tabs>
              <w:tab w:val="clear" w:pos="4536"/>
              <w:tab w:val="center" w:pos="4070"/>
            </w:tabs>
            <w:jc w:val="center"/>
            <w:rPr>
              <w:b/>
              <w:sz w:val="24"/>
              <w:szCs w:val="24"/>
            </w:rPr>
          </w:pPr>
          <w:r w:rsidRPr="00DE526C">
            <w:rPr>
              <w:b/>
              <w:sz w:val="24"/>
              <w:szCs w:val="24"/>
            </w:rPr>
            <w:t>T.C.</w:t>
          </w:r>
        </w:p>
        <w:p w14:paraId="68F0FBC7" w14:textId="77777777" w:rsidR="00EE7837" w:rsidRPr="00DE526C" w:rsidRDefault="0048063A" w:rsidP="00372E1A">
          <w:pPr>
            <w:pStyle w:val="stBilgi"/>
            <w:tabs>
              <w:tab w:val="clear" w:pos="4536"/>
              <w:tab w:val="center" w:pos="4070"/>
            </w:tabs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İSKENDERUN TEKNİK</w:t>
          </w:r>
          <w:r w:rsidRPr="00DE526C">
            <w:rPr>
              <w:b/>
              <w:sz w:val="24"/>
              <w:szCs w:val="24"/>
            </w:rPr>
            <w:t xml:space="preserve"> ÜNİVERSİTESİ</w:t>
          </w:r>
        </w:p>
        <w:p w14:paraId="7FF7E984" w14:textId="77777777" w:rsidR="00EE7837" w:rsidRPr="00DE526C" w:rsidRDefault="0048063A" w:rsidP="00372E1A">
          <w:pPr>
            <w:pStyle w:val="stBilgi"/>
            <w:tabs>
              <w:tab w:val="clear" w:pos="4536"/>
            </w:tabs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BARBAROS HAYRETTİN GEMİ İNŞAATI VE DENİZCİLİK</w:t>
          </w:r>
          <w:r w:rsidRPr="00DE526C">
            <w:rPr>
              <w:b/>
              <w:sz w:val="24"/>
              <w:szCs w:val="24"/>
            </w:rPr>
            <w:t xml:space="preserve"> FAKÜLTESİ</w:t>
          </w:r>
        </w:p>
        <w:p w14:paraId="64C66031" w14:textId="77777777" w:rsidR="00EE7837" w:rsidRPr="00DE526C" w:rsidRDefault="00016887" w:rsidP="00372E1A">
          <w:pPr>
            <w:pStyle w:val="stBilgi"/>
            <w:tabs>
              <w:tab w:val="clear" w:pos="4536"/>
            </w:tabs>
            <w:ind w:firstLine="72"/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DENİZCİLİK İŞLETMELERİ YÖNETMİ</w:t>
          </w:r>
          <w:r w:rsidR="0048063A">
            <w:rPr>
              <w:b/>
              <w:sz w:val="24"/>
              <w:szCs w:val="24"/>
            </w:rPr>
            <w:t xml:space="preserve"> BÖLÜMÜ</w:t>
          </w:r>
        </w:p>
        <w:p w14:paraId="29651FBA" w14:textId="77777777" w:rsidR="00EE7837" w:rsidRPr="00DE526C" w:rsidRDefault="003200BD" w:rsidP="00ED3794">
          <w:pPr>
            <w:pStyle w:val="stBilgi"/>
            <w:tabs>
              <w:tab w:val="clear" w:pos="4536"/>
            </w:tabs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TAJYER ÖĞRENCİ KABUL FORMU (</w:t>
          </w:r>
          <w:r w:rsidR="0048063A" w:rsidRPr="00DE526C">
            <w:rPr>
              <w:b/>
              <w:sz w:val="24"/>
              <w:szCs w:val="24"/>
            </w:rPr>
            <w:t>Zorunlu Staj Formu</w:t>
          </w:r>
          <w:r>
            <w:rPr>
              <w:b/>
              <w:sz w:val="24"/>
              <w:szCs w:val="24"/>
            </w:rPr>
            <w:t>)</w:t>
          </w:r>
        </w:p>
      </w:tc>
    </w:tr>
  </w:tbl>
  <w:p w14:paraId="4D473E15" w14:textId="77777777" w:rsidR="00A34C78" w:rsidRDefault="0048063A">
    <w:pPr>
      <w:pStyle w:val="stBilgi"/>
      <w:tabs>
        <w:tab w:val="left" w:pos="851"/>
      </w:tabs>
      <w:rPr>
        <w:b/>
      </w:rPr>
    </w:pPr>
    <w:r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B9FE8F" w14:textId="77777777" w:rsidR="003200BD" w:rsidRDefault="003200B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AzMTE0NzW3NDRU0lEKTi0uzszPAykwrQUAdwIUdSwAAAA="/>
  </w:docVars>
  <w:rsids>
    <w:rsidRoot w:val="00CF4FDB"/>
    <w:rsid w:val="00016303"/>
    <w:rsid w:val="00016887"/>
    <w:rsid w:val="000D2D35"/>
    <w:rsid w:val="00126A5E"/>
    <w:rsid w:val="0022033B"/>
    <w:rsid w:val="002433B8"/>
    <w:rsid w:val="003200BD"/>
    <w:rsid w:val="00387C35"/>
    <w:rsid w:val="0048063A"/>
    <w:rsid w:val="00497344"/>
    <w:rsid w:val="005649A8"/>
    <w:rsid w:val="00636924"/>
    <w:rsid w:val="007111CB"/>
    <w:rsid w:val="00941959"/>
    <w:rsid w:val="009A61AF"/>
    <w:rsid w:val="00B7277D"/>
    <w:rsid w:val="00C27283"/>
    <w:rsid w:val="00C314DA"/>
    <w:rsid w:val="00C6427C"/>
    <w:rsid w:val="00C97AB5"/>
    <w:rsid w:val="00CF4FDB"/>
    <w:rsid w:val="00ED3794"/>
    <w:rsid w:val="00F3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25D2F"/>
  <w15:chartTrackingRefBased/>
  <w15:docId w15:val="{4C0FFF62-EBF2-428F-8E41-3877208A1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7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ED379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ED3794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ED379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D3794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649A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649A8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649A8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649A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649A8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649A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649A8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çil GÜLMEZ</dc:creator>
  <cp:keywords/>
  <dc:description/>
  <cp:lastModifiedBy>Seçil GÜLMEZ</cp:lastModifiedBy>
  <cp:revision>15</cp:revision>
  <dcterms:created xsi:type="dcterms:W3CDTF">2020-07-28T08:29:00Z</dcterms:created>
  <dcterms:modified xsi:type="dcterms:W3CDTF">2021-06-09T13:44:00Z</dcterms:modified>
</cp:coreProperties>
</file>